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4"/>
        <w:gridCol w:w="3072"/>
      </w:tblGrid>
      <w:tr w:rsidR="00DA2A4A" w:rsidRPr="00431729" w:rsidTr="0020512F">
        <w:tc>
          <w:tcPr>
            <w:tcW w:w="5954" w:type="dxa"/>
          </w:tcPr>
          <w:p w:rsidR="00AB4296" w:rsidRPr="00431729" w:rsidRDefault="00AB4296" w:rsidP="00985721">
            <w:pPr>
              <w:jc w:val="both"/>
              <w:rPr>
                <w:rFonts w:ascii="Times New Roman" w:hAnsi="Times New Roman" w:cs="Times New Roman"/>
                <w:sz w:val="24"/>
                <w:lang w:val="sr-Latn-RS"/>
              </w:rPr>
            </w:pPr>
            <w:r w:rsidRPr="00431729">
              <w:rPr>
                <w:rFonts w:ascii="Times New Roman" w:hAnsi="Times New Roman" w:cs="Times New Roman"/>
                <w:sz w:val="24"/>
                <w:lang w:val="sr-Latn-RS"/>
              </w:rPr>
              <w:t>FAKULTET INŽENJERSKIH NAUKA</w:t>
            </w:r>
          </w:p>
          <w:p w:rsidR="00AB4296" w:rsidRPr="00431729" w:rsidRDefault="00AB4296" w:rsidP="00985721">
            <w:pPr>
              <w:jc w:val="both"/>
              <w:rPr>
                <w:rFonts w:ascii="Times New Roman" w:hAnsi="Times New Roman" w:cs="Times New Roman"/>
                <w:sz w:val="24"/>
                <w:lang w:val="sr-Latn-RS"/>
              </w:rPr>
            </w:pPr>
            <w:r w:rsidRPr="00431729">
              <w:rPr>
                <w:rFonts w:ascii="Times New Roman" w:hAnsi="Times New Roman" w:cs="Times New Roman"/>
                <w:sz w:val="24"/>
                <w:lang w:val="sr-Latn-RS"/>
              </w:rPr>
              <w:t>UNIVERZITET U KRAGUJEVCU</w:t>
            </w:r>
          </w:p>
        </w:tc>
        <w:tc>
          <w:tcPr>
            <w:tcW w:w="3072" w:type="dxa"/>
          </w:tcPr>
          <w:p w:rsidR="00171EA0" w:rsidRPr="00431729" w:rsidRDefault="0020512F" w:rsidP="0020512F">
            <w:pPr>
              <w:rPr>
                <w:rFonts w:ascii="Times New Roman" w:hAnsi="Times New Roman" w:cs="Times New Roman"/>
                <w:sz w:val="24"/>
                <w:lang w:val="sr-Latn-RS"/>
              </w:rPr>
            </w:pPr>
            <w:r w:rsidRPr="00431729">
              <w:rPr>
                <w:rFonts w:ascii="Times New Roman" w:hAnsi="Times New Roman" w:cs="Times New Roman"/>
                <w:sz w:val="24"/>
                <w:lang w:val="sr-Latn-RS"/>
              </w:rPr>
              <w:t xml:space="preserve">Školska </w:t>
            </w:r>
            <w:r w:rsidR="00171EA0" w:rsidRPr="00431729">
              <w:rPr>
                <w:rFonts w:ascii="Times New Roman" w:hAnsi="Times New Roman" w:cs="Times New Roman"/>
                <w:sz w:val="24"/>
                <w:lang w:val="sr-Latn-RS"/>
              </w:rPr>
              <w:t>2018/</w:t>
            </w:r>
            <w:r w:rsidRPr="00431729">
              <w:rPr>
                <w:rFonts w:ascii="Times New Roman" w:hAnsi="Times New Roman" w:cs="Times New Roman"/>
                <w:sz w:val="24"/>
                <w:lang w:val="sr-Latn-RS"/>
              </w:rPr>
              <w:t>20</w:t>
            </w:r>
            <w:r w:rsidR="00171EA0" w:rsidRPr="00431729">
              <w:rPr>
                <w:rFonts w:ascii="Times New Roman" w:hAnsi="Times New Roman" w:cs="Times New Roman"/>
                <w:sz w:val="24"/>
                <w:lang w:val="sr-Latn-RS"/>
              </w:rPr>
              <w:t>19. god.</w:t>
            </w:r>
          </w:p>
          <w:p w:rsidR="00AB4296" w:rsidRPr="00431729" w:rsidRDefault="0020512F" w:rsidP="0020512F">
            <w:pPr>
              <w:rPr>
                <w:rFonts w:ascii="Times New Roman" w:hAnsi="Times New Roman" w:cs="Times New Roman"/>
                <w:sz w:val="24"/>
                <w:lang w:val="sr-Latn-RS"/>
              </w:rPr>
            </w:pPr>
            <w:r w:rsidRPr="00431729">
              <w:rPr>
                <w:rFonts w:ascii="Times New Roman" w:hAnsi="Times New Roman" w:cs="Times New Roman"/>
                <w:sz w:val="24"/>
                <w:lang w:val="sr-Latn-RS"/>
              </w:rPr>
              <w:t xml:space="preserve">Smer: </w:t>
            </w:r>
            <w:r w:rsidR="00AB4296" w:rsidRPr="00431729">
              <w:rPr>
                <w:rFonts w:ascii="Times New Roman" w:hAnsi="Times New Roman" w:cs="Times New Roman"/>
                <w:sz w:val="24"/>
                <w:lang w:val="sr-Latn-RS"/>
              </w:rPr>
              <w:t>Mašinsko inženjerstvo</w:t>
            </w:r>
          </w:p>
          <w:p w:rsidR="00911A9A" w:rsidRPr="00431729" w:rsidRDefault="0020512F" w:rsidP="0020512F">
            <w:pPr>
              <w:rPr>
                <w:rFonts w:ascii="Times New Roman" w:hAnsi="Times New Roman" w:cs="Times New Roman"/>
                <w:sz w:val="24"/>
                <w:lang w:val="sr-Latn-RS"/>
              </w:rPr>
            </w:pPr>
            <w:r w:rsidRPr="00431729">
              <w:rPr>
                <w:rFonts w:ascii="Times New Roman" w:hAnsi="Times New Roman" w:cs="Times New Roman"/>
                <w:sz w:val="24"/>
                <w:lang w:val="sr-Latn-RS"/>
              </w:rPr>
              <w:t>Ispitni rok: Oktobar 2</w:t>
            </w:r>
          </w:p>
        </w:tc>
      </w:tr>
    </w:tbl>
    <w:p w:rsidR="00EC513C" w:rsidRPr="00431729" w:rsidRDefault="00EC513C" w:rsidP="0032547D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Latn-RS"/>
        </w:rPr>
      </w:pPr>
    </w:p>
    <w:p w:rsidR="0020512F" w:rsidRPr="00431729" w:rsidRDefault="0020512F" w:rsidP="0032547D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Latn-RS"/>
        </w:rPr>
      </w:pPr>
    </w:p>
    <w:p w:rsidR="009B6AB9" w:rsidRDefault="005C6B8E" w:rsidP="002A39BA">
      <w:pPr>
        <w:spacing w:after="0" w:line="240" w:lineRule="auto"/>
        <w:jc w:val="center"/>
        <w:rPr>
          <w:rFonts w:ascii="Times New Roman" w:hAnsi="Times New Roman" w:cs="Times New Roman"/>
          <w:sz w:val="24"/>
          <w:lang w:val="sr-Latn-RS"/>
        </w:rPr>
      </w:pPr>
      <w:r>
        <w:rPr>
          <w:rFonts w:ascii="Times New Roman" w:hAnsi="Times New Roman" w:cs="Times New Roman"/>
          <w:sz w:val="24"/>
          <w:lang w:val="sr-Latn-RS"/>
        </w:rPr>
        <w:t xml:space="preserve">U S M E N I   </w:t>
      </w:r>
      <w:r w:rsidR="0020512F" w:rsidRPr="00431729">
        <w:rPr>
          <w:rFonts w:ascii="Times New Roman" w:hAnsi="Times New Roman" w:cs="Times New Roman"/>
          <w:sz w:val="24"/>
          <w:lang w:val="sr-Latn-RS"/>
        </w:rPr>
        <w:t>I S P I T</w:t>
      </w:r>
      <w:r w:rsidR="002A39BA" w:rsidRPr="00431729">
        <w:rPr>
          <w:rFonts w:ascii="Times New Roman" w:hAnsi="Times New Roman" w:cs="Times New Roman"/>
          <w:sz w:val="24"/>
          <w:lang w:val="sr-Latn-RS"/>
        </w:rPr>
        <w:t xml:space="preserve">   </w:t>
      </w:r>
      <w:r w:rsidR="0020512F" w:rsidRPr="00431729">
        <w:rPr>
          <w:rFonts w:ascii="Times New Roman" w:hAnsi="Times New Roman" w:cs="Times New Roman"/>
          <w:sz w:val="24"/>
          <w:lang w:val="sr-Latn-RS"/>
        </w:rPr>
        <w:t xml:space="preserve">I Z   </w:t>
      </w:r>
      <w:r w:rsidR="009B6AB9">
        <w:rPr>
          <w:rFonts w:ascii="Times New Roman" w:hAnsi="Times New Roman" w:cs="Times New Roman"/>
          <w:sz w:val="24"/>
          <w:lang w:val="sr-Latn-RS"/>
        </w:rPr>
        <w:t xml:space="preserve">G R E J A N J A ,   K L I M A T I Z A C I J E   </w:t>
      </w:r>
    </w:p>
    <w:p w:rsidR="0020512F" w:rsidRPr="00431729" w:rsidRDefault="009B6AB9" w:rsidP="009B6AB9">
      <w:pPr>
        <w:spacing w:before="120" w:after="0" w:line="240" w:lineRule="auto"/>
        <w:jc w:val="center"/>
        <w:rPr>
          <w:rFonts w:ascii="Times New Roman" w:hAnsi="Times New Roman" w:cs="Times New Roman"/>
          <w:sz w:val="24"/>
          <w:lang w:val="sr-Latn-RS"/>
        </w:rPr>
      </w:pPr>
      <w:r>
        <w:rPr>
          <w:rFonts w:ascii="Times New Roman" w:hAnsi="Times New Roman" w:cs="Times New Roman"/>
          <w:sz w:val="24"/>
          <w:lang w:val="sr-Latn-RS"/>
        </w:rPr>
        <w:t>I   S O L A R  N E   E N E R G I J E</w:t>
      </w:r>
      <w:r w:rsidR="0020512F" w:rsidRPr="00431729">
        <w:rPr>
          <w:rFonts w:ascii="Times New Roman" w:hAnsi="Times New Roman" w:cs="Times New Roman"/>
          <w:sz w:val="24"/>
          <w:lang w:val="sr-Latn-RS"/>
        </w:rPr>
        <w:t xml:space="preserve"> </w:t>
      </w:r>
    </w:p>
    <w:p w:rsidR="002A39BA" w:rsidRPr="00431729" w:rsidRDefault="00877ECE" w:rsidP="002A39BA">
      <w:pPr>
        <w:spacing w:before="120" w:after="0" w:line="240" w:lineRule="auto"/>
        <w:jc w:val="center"/>
        <w:rPr>
          <w:rFonts w:ascii="Times New Roman" w:hAnsi="Times New Roman" w:cs="Times New Roman"/>
          <w:sz w:val="24"/>
          <w:lang w:val="sr-Latn-RS"/>
        </w:rPr>
      </w:pPr>
      <w:r>
        <w:rPr>
          <w:rFonts w:ascii="Times New Roman" w:hAnsi="Times New Roman" w:cs="Times New Roman"/>
          <w:sz w:val="24"/>
          <w:lang w:val="sr-Latn-RS"/>
        </w:rPr>
        <w:t xml:space="preserve">T E R M I N </w:t>
      </w:r>
    </w:p>
    <w:p w:rsidR="001C05C7" w:rsidRPr="00431729" w:rsidRDefault="001C05C7" w:rsidP="0032547D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Latn-RS"/>
        </w:rPr>
      </w:pPr>
    </w:p>
    <w:p w:rsidR="0020512F" w:rsidRPr="00431729" w:rsidRDefault="0020512F" w:rsidP="0032547D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Latn-RS"/>
        </w:rPr>
      </w:pPr>
    </w:p>
    <w:p w:rsidR="0020512F" w:rsidRPr="00DC2008" w:rsidRDefault="0020512F" w:rsidP="002A39BA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Latn-RS"/>
        </w:rPr>
      </w:pPr>
      <w:r w:rsidRPr="00431729">
        <w:rPr>
          <w:rFonts w:ascii="Times New Roman" w:hAnsi="Times New Roman" w:cs="Times New Roman"/>
          <w:sz w:val="24"/>
          <w:lang w:val="sr-Latn-RS"/>
        </w:rPr>
        <w:t xml:space="preserve">Poštovane Koleginice i </w:t>
      </w:r>
      <w:r w:rsidR="000523BE" w:rsidRPr="00431729">
        <w:rPr>
          <w:rFonts w:ascii="Times New Roman" w:hAnsi="Times New Roman" w:cs="Times New Roman"/>
          <w:sz w:val="24"/>
          <w:lang w:val="sr-Latn-RS"/>
        </w:rPr>
        <w:t xml:space="preserve">Kolege, </w:t>
      </w:r>
      <w:r w:rsidR="00DC2008">
        <w:rPr>
          <w:rFonts w:ascii="Times New Roman" w:hAnsi="Times New Roman" w:cs="Times New Roman"/>
          <w:sz w:val="24"/>
          <w:lang w:val="sr-Latn-RS"/>
        </w:rPr>
        <w:t xml:space="preserve">usmeni deo ispita zakazan je za </w:t>
      </w:r>
      <w:r w:rsidR="009B6AB9">
        <w:rPr>
          <w:rFonts w:ascii="Times New Roman" w:hAnsi="Times New Roman" w:cs="Times New Roman"/>
          <w:sz w:val="24"/>
          <w:lang w:val="sr-Latn-RS"/>
        </w:rPr>
        <w:t>sredu</w:t>
      </w:r>
      <w:r w:rsidR="00DC2008">
        <w:rPr>
          <w:rFonts w:ascii="Times New Roman" w:hAnsi="Times New Roman" w:cs="Times New Roman"/>
          <w:sz w:val="24"/>
          <w:lang w:val="sr-Latn-RS"/>
        </w:rPr>
        <w:t xml:space="preserve"> </w:t>
      </w:r>
      <w:r w:rsidR="000A41CE">
        <w:rPr>
          <w:rFonts w:ascii="Times New Roman" w:hAnsi="Times New Roman" w:cs="Times New Roman"/>
          <w:sz w:val="24"/>
          <w:lang w:val="sr-Latn-RS"/>
        </w:rPr>
        <w:t>(</w:t>
      </w:r>
      <w:r w:rsidR="00DC2008">
        <w:rPr>
          <w:rFonts w:ascii="Times New Roman" w:hAnsi="Times New Roman" w:cs="Times New Roman"/>
          <w:sz w:val="24"/>
          <w:lang w:val="sr-Latn-RS"/>
        </w:rPr>
        <w:t>1</w:t>
      </w:r>
      <w:r w:rsidR="009B6AB9">
        <w:rPr>
          <w:rFonts w:ascii="Times New Roman" w:hAnsi="Times New Roman" w:cs="Times New Roman"/>
          <w:sz w:val="24"/>
          <w:lang w:val="sr-Latn-RS"/>
        </w:rPr>
        <w:t>6</w:t>
      </w:r>
      <w:r w:rsidR="00DC2008">
        <w:rPr>
          <w:rFonts w:ascii="Times New Roman" w:hAnsi="Times New Roman" w:cs="Times New Roman"/>
          <w:sz w:val="24"/>
          <w:lang w:val="sr-Latn-RS"/>
        </w:rPr>
        <w:t>.10.2019. god.</w:t>
      </w:r>
      <w:r w:rsidR="000A41CE">
        <w:rPr>
          <w:rFonts w:ascii="Times New Roman" w:hAnsi="Times New Roman" w:cs="Times New Roman"/>
          <w:sz w:val="24"/>
          <w:lang w:val="sr-Latn-RS"/>
        </w:rPr>
        <w:t>)</w:t>
      </w:r>
      <w:r w:rsidR="00DC2008">
        <w:rPr>
          <w:rFonts w:ascii="Times New Roman" w:hAnsi="Times New Roman" w:cs="Times New Roman"/>
          <w:sz w:val="24"/>
          <w:lang w:val="sr-Latn-RS"/>
        </w:rPr>
        <w:t xml:space="preserve"> u Laboratoriji za Termodinamiku, sa početkom u 09:00 h.</w:t>
      </w:r>
    </w:p>
    <w:p w:rsidR="00EC513C" w:rsidRPr="00431729" w:rsidRDefault="00EC513C" w:rsidP="00A70F3D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Latn-RS"/>
        </w:rPr>
      </w:pPr>
    </w:p>
    <w:p w:rsidR="00D0067E" w:rsidRPr="00431729" w:rsidRDefault="00D0067E" w:rsidP="00A70F3D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Latn-RS"/>
        </w:rPr>
      </w:pP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8"/>
        <w:gridCol w:w="4508"/>
      </w:tblGrid>
      <w:tr w:rsidR="000523BE" w:rsidRPr="000A41CE" w:rsidTr="000523BE">
        <w:tc>
          <w:tcPr>
            <w:tcW w:w="4518" w:type="dxa"/>
            <w:vMerge w:val="restart"/>
          </w:tcPr>
          <w:p w:rsidR="000523BE" w:rsidRPr="00431729" w:rsidRDefault="000523BE" w:rsidP="002A39BA">
            <w:pPr>
              <w:rPr>
                <w:rFonts w:ascii="Times New Roman" w:hAnsi="Times New Roman" w:cs="Times New Roman"/>
                <w:sz w:val="24"/>
                <w:lang w:val="sr-Latn-RS"/>
              </w:rPr>
            </w:pPr>
            <w:r w:rsidRPr="00431729">
              <w:rPr>
                <w:rFonts w:ascii="Times New Roman" w:hAnsi="Times New Roman" w:cs="Times New Roman"/>
                <w:sz w:val="24"/>
                <w:lang w:val="sr-Latn-RS"/>
              </w:rPr>
              <w:t>U Kragujevcu,</w:t>
            </w:r>
            <w:r w:rsidRPr="00431729">
              <w:rPr>
                <w:lang w:val="sr-Latn-RS"/>
              </w:rPr>
              <w:t xml:space="preserve"> </w:t>
            </w:r>
            <w:r w:rsidRPr="00431729">
              <w:rPr>
                <w:rFonts w:ascii="Times New Roman" w:hAnsi="Times New Roman" w:cs="Times New Roman"/>
                <w:sz w:val="24"/>
                <w:lang w:val="sr-Latn-RS"/>
              </w:rPr>
              <w:t>14.10.2019. god.</w:t>
            </w:r>
          </w:p>
          <w:p w:rsidR="000523BE" w:rsidRPr="00431729" w:rsidRDefault="000523BE" w:rsidP="000523BE">
            <w:pPr>
              <w:jc w:val="both"/>
              <w:rPr>
                <w:rFonts w:ascii="Times New Roman" w:hAnsi="Times New Roman" w:cs="Times New Roman"/>
                <w:sz w:val="24"/>
                <w:lang w:val="sr-Latn-RS"/>
              </w:rPr>
            </w:pPr>
          </w:p>
        </w:tc>
        <w:tc>
          <w:tcPr>
            <w:tcW w:w="4508" w:type="dxa"/>
          </w:tcPr>
          <w:p w:rsidR="000523BE" w:rsidRPr="00431729" w:rsidRDefault="000523BE" w:rsidP="001C05C7">
            <w:pPr>
              <w:ind w:right="-6"/>
              <w:jc w:val="right"/>
              <w:rPr>
                <w:rFonts w:ascii="Times New Roman" w:hAnsi="Times New Roman" w:cs="Times New Roman"/>
                <w:sz w:val="24"/>
                <w:lang w:val="sr-Latn-RS"/>
              </w:rPr>
            </w:pPr>
            <w:r w:rsidRPr="00431729">
              <w:rPr>
                <w:rFonts w:ascii="Times New Roman" w:hAnsi="Times New Roman" w:cs="Times New Roman"/>
                <w:sz w:val="24"/>
                <w:lang w:val="sr-Latn-RS"/>
              </w:rPr>
              <w:t>Iz Kabineta</w:t>
            </w:r>
          </w:p>
        </w:tc>
      </w:tr>
      <w:tr w:rsidR="000523BE" w:rsidRPr="000A41CE" w:rsidTr="000523BE">
        <w:tc>
          <w:tcPr>
            <w:tcW w:w="4518" w:type="dxa"/>
            <w:vMerge/>
          </w:tcPr>
          <w:p w:rsidR="000523BE" w:rsidRDefault="000523BE" w:rsidP="001C05C7">
            <w:pPr>
              <w:ind w:left="-105"/>
              <w:jc w:val="both"/>
              <w:rPr>
                <w:rFonts w:ascii="Times New Roman" w:hAnsi="Times New Roman" w:cs="Times New Roman"/>
                <w:sz w:val="24"/>
                <w:lang w:val="sr-Latn-RS"/>
              </w:rPr>
            </w:pPr>
          </w:p>
        </w:tc>
        <w:tc>
          <w:tcPr>
            <w:tcW w:w="4508" w:type="dxa"/>
          </w:tcPr>
          <w:p w:rsidR="000523BE" w:rsidRPr="001371BD" w:rsidRDefault="000523BE" w:rsidP="001C05C7">
            <w:pPr>
              <w:ind w:right="-6"/>
              <w:jc w:val="right"/>
              <w:rPr>
                <w:rFonts w:ascii="Times New Roman" w:hAnsi="Times New Roman" w:cs="Times New Roman"/>
                <w:sz w:val="24"/>
                <w:lang w:val="sr-Cyrl-RS"/>
              </w:rPr>
            </w:pPr>
          </w:p>
        </w:tc>
      </w:tr>
    </w:tbl>
    <w:p w:rsidR="00DA2A4A" w:rsidRPr="000A41CE" w:rsidRDefault="00DA2A4A" w:rsidP="00264132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Latn-RS"/>
        </w:rPr>
      </w:pPr>
    </w:p>
    <w:sectPr w:rsidR="00DA2A4A" w:rsidRPr="000A41CE" w:rsidSect="00501A0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sDAwNTc1NzYxMjVT0lEKTi0uzszPAykwNK8FAMIpaz4tAAAA"/>
  </w:docVars>
  <w:rsids>
    <w:rsidRoot w:val="0032547D"/>
    <w:rsid w:val="0000525D"/>
    <w:rsid w:val="000450FE"/>
    <w:rsid w:val="000523BE"/>
    <w:rsid w:val="00053150"/>
    <w:rsid w:val="000911F7"/>
    <w:rsid w:val="00092D25"/>
    <w:rsid w:val="000A41CE"/>
    <w:rsid w:val="000C12DD"/>
    <w:rsid w:val="000E0512"/>
    <w:rsid w:val="000F3E23"/>
    <w:rsid w:val="001017B2"/>
    <w:rsid w:val="001069BD"/>
    <w:rsid w:val="001371BD"/>
    <w:rsid w:val="00146F96"/>
    <w:rsid w:val="0015247D"/>
    <w:rsid w:val="00171EA0"/>
    <w:rsid w:val="001725CC"/>
    <w:rsid w:val="00194753"/>
    <w:rsid w:val="001C05C7"/>
    <w:rsid w:val="001C20CA"/>
    <w:rsid w:val="001D5909"/>
    <w:rsid w:val="001E69C7"/>
    <w:rsid w:val="001F069C"/>
    <w:rsid w:val="0020512F"/>
    <w:rsid w:val="00251429"/>
    <w:rsid w:val="00264132"/>
    <w:rsid w:val="00293208"/>
    <w:rsid w:val="002A39BA"/>
    <w:rsid w:val="00314695"/>
    <w:rsid w:val="003155C6"/>
    <w:rsid w:val="0032547D"/>
    <w:rsid w:val="00332136"/>
    <w:rsid w:val="00344E08"/>
    <w:rsid w:val="003628A1"/>
    <w:rsid w:val="00385758"/>
    <w:rsid w:val="00391D18"/>
    <w:rsid w:val="00396CA0"/>
    <w:rsid w:val="003A2565"/>
    <w:rsid w:val="003C148B"/>
    <w:rsid w:val="00431729"/>
    <w:rsid w:val="004A1A6B"/>
    <w:rsid w:val="004B2885"/>
    <w:rsid w:val="004E1080"/>
    <w:rsid w:val="00501A07"/>
    <w:rsid w:val="005151BD"/>
    <w:rsid w:val="00517274"/>
    <w:rsid w:val="005268CC"/>
    <w:rsid w:val="0054617A"/>
    <w:rsid w:val="0059730D"/>
    <w:rsid w:val="005C6A8B"/>
    <w:rsid w:val="005C6B8E"/>
    <w:rsid w:val="006324C0"/>
    <w:rsid w:val="006408ED"/>
    <w:rsid w:val="00663B78"/>
    <w:rsid w:val="00667E74"/>
    <w:rsid w:val="006C3196"/>
    <w:rsid w:val="006D376C"/>
    <w:rsid w:val="006F0300"/>
    <w:rsid w:val="007179EB"/>
    <w:rsid w:val="00755739"/>
    <w:rsid w:val="007634FC"/>
    <w:rsid w:val="00784435"/>
    <w:rsid w:val="007B03D4"/>
    <w:rsid w:val="007B1620"/>
    <w:rsid w:val="007C1FD1"/>
    <w:rsid w:val="007C350C"/>
    <w:rsid w:val="0085190F"/>
    <w:rsid w:val="00877ECE"/>
    <w:rsid w:val="008A4578"/>
    <w:rsid w:val="008B3393"/>
    <w:rsid w:val="008C7F77"/>
    <w:rsid w:val="00911A9A"/>
    <w:rsid w:val="0091321F"/>
    <w:rsid w:val="00996F49"/>
    <w:rsid w:val="009A05CB"/>
    <w:rsid w:val="009B62A6"/>
    <w:rsid w:val="009B6AB9"/>
    <w:rsid w:val="009F60BB"/>
    <w:rsid w:val="00A22737"/>
    <w:rsid w:val="00A34FC3"/>
    <w:rsid w:val="00A533E5"/>
    <w:rsid w:val="00A6266F"/>
    <w:rsid w:val="00A6608B"/>
    <w:rsid w:val="00A70F3D"/>
    <w:rsid w:val="00AA4C7D"/>
    <w:rsid w:val="00AB4296"/>
    <w:rsid w:val="00AF1E6A"/>
    <w:rsid w:val="00B90F9E"/>
    <w:rsid w:val="00BC607A"/>
    <w:rsid w:val="00C33EE5"/>
    <w:rsid w:val="00CB6694"/>
    <w:rsid w:val="00D0067E"/>
    <w:rsid w:val="00D011EE"/>
    <w:rsid w:val="00D2011D"/>
    <w:rsid w:val="00D2251A"/>
    <w:rsid w:val="00D41B86"/>
    <w:rsid w:val="00DA2A4A"/>
    <w:rsid w:val="00DB571F"/>
    <w:rsid w:val="00DC2008"/>
    <w:rsid w:val="00DD6E86"/>
    <w:rsid w:val="00DF078D"/>
    <w:rsid w:val="00DF0DEF"/>
    <w:rsid w:val="00E9157C"/>
    <w:rsid w:val="00EC513C"/>
    <w:rsid w:val="00EE7D48"/>
    <w:rsid w:val="00F17499"/>
    <w:rsid w:val="00F638C9"/>
    <w:rsid w:val="00F8320D"/>
    <w:rsid w:val="00FC38AC"/>
    <w:rsid w:val="00FE4B7B"/>
    <w:rsid w:val="00FF4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AD9003-E97C-4235-A7D6-E32472A31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42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05315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1A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1A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86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9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04</cp:revision>
  <cp:lastPrinted>2019-02-11T07:31:00Z</cp:lastPrinted>
  <dcterms:created xsi:type="dcterms:W3CDTF">2018-11-19T08:00:00Z</dcterms:created>
  <dcterms:modified xsi:type="dcterms:W3CDTF">2019-10-14T10:47:00Z</dcterms:modified>
</cp:coreProperties>
</file>